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754E8B" w14:textId="77777777" w:rsidR="002D2DF1" w:rsidRDefault="002D2DF1" w:rsidP="002D2DF1">
      <w:pPr>
        <w:jc w:val="center"/>
        <w:rPr>
          <w:b/>
        </w:rPr>
      </w:pPr>
      <w:bookmarkStart w:id="0" w:name="_GoBack"/>
      <w:bookmarkEnd w:id="0"/>
      <w:r>
        <w:rPr>
          <w:b/>
        </w:rPr>
        <w:t>SAC-CC:DA Liaison Report</w:t>
      </w:r>
    </w:p>
    <w:p w14:paraId="5C52E863" w14:textId="77FEEB25" w:rsidR="002D2DF1" w:rsidRDefault="002D2DF1" w:rsidP="002D2DF1">
      <w:pPr>
        <w:jc w:val="center"/>
        <w:rPr>
          <w:b/>
        </w:rPr>
      </w:pPr>
      <w:r>
        <w:rPr>
          <w:b/>
        </w:rPr>
        <w:t>ALA/</w:t>
      </w:r>
      <w:r w:rsidR="00531FF3">
        <w:rPr>
          <w:b/>
        </w:rPr>
        <w:t>Core</w:t>
      </w:r>
      <w:r w:rsidRPr="006B394B">
        <w:rPr>
          <w:b/>
        </w:rPr>
        <w:t xml:space="preserve"> Subject Analysis Committee</w:t>
      </w:r>
    </w:p>
    <w:p w14:paraId="73A9F926" w14:textId="5A74623E" w:rsidR="002D2DF1" w:rsidRPr="006B394B" w:rsidRDefault="00272D35" w:rsidP="00272D35">
      <w:pPr>
        <w:jc w:val="center"/>
        <w:rPr>
          <w:b/>
        </w:rPr>
      </w:pPr>
      <w:r>
        <w:rPr>
          <w:b/>
        </w:rPr>
        <w:t>202</w:t>
      </w:r>
      <w:r w:rsidR="00C03E2F">
        <w:rPr>
          <w:b/>
        </w:rPr>
        <w:t>2</w:t>
      </w:r>
      <w:r w:rsidR="002D2DF1" w:rsidRPr="006B394B">
        <w:rPr>
          <w:b/>
        </w:rPr>
        <w:t xml:space="preserve"> </w:t>
      </w:r>
      <w:r w:rsidR="00C03E2F">
        <w:rPr>
          <w:b/>
        </w:rPr>
        <w:t>Midwinter</w:t>
      </w:r>
      <w:r w:rsidR="00604BDF">
        <w:rPr>
          <w:b/>
        </w:rPr>
        <w:t xml:space="preserve"> M</w:t>
      </w:r>
      <w:r w:rsidR="00776680">
        <w:rPr>
          <w:b/>
        </w:rPr>
        <w:t>eeting</w:t>
      </w:r>
    </w:p>
    <w:p w14:paraId="5AC8292E" w14:textId="34FAD2E6" w:rsidR="002D2DF1" w:rsidRDefault="002D2DF1" w:rsidP="002D2DF1">
      <w:pPr>
        <w:jc w:val="center"/>
      </w:pPr>
      <w:r>
        <w:t xml:space="preserve">Submitted by </w:t>
      </w:r>
      <w:r w:rsidR="00776680">
        <w:t>Amanda Ros</w:t>
      </w:r>
    </w:p>
    <w:p w14:paraId="4BE0A5A6" w14:textId="77777777" w:rsidR="00FC6C2F" w:rsidRDefault="00FC6C2F" w:rsidP="00FC6C2F">
      <w:r>
        <w:rPr>
          <w:u w:val="single"/>
        </w:rPr>
        <w:t>CC:DA</w:t>
      </w:r>
    </w:p>
    <w:p w14:paraId="043FA647" w14:textId="4F20CE29" w:rsidR="00272D35" w:rsidRDefault="00462D5F" w:rsidP="00272D35">
      <w:r>
        <w:t xml:space="preserve">Members </w:t>
      </w:r>
      <w:r w:rsidR="00DD5345">
        <w:t xml:space="preserve">were encouraged to </w:t>
      </w:r>
      <w:r w:rsidR="00A26C46">
        <w:t>comment on the following:</w:t>
      </w:r>
    </w:p>
    <w:p w14:paraId="3891EA9D" w14:textId="0B98A12C" w:rsidR="00A26C46" w:rsidRDefault="0091463B" w:rsidP="00A26C46">
      <w:pPr>
        <w:pStyle w:val="ListParagraph"/>
        <w:numPr>
          <w:ilvl w:val="0"/>
          <w:numId w:val="22"/>
        </w:numPr>
      </w:pPr>
      <w:r w:rsidRPr="0091463B">
        <w:t>Revised Armenian ALA/LC Transliteration Table</w:t>
      </w:r>
    </w:p>
    <w:p w14:paraId="796BDCB0" w14:textId="6E0A53C8" w:rsidR="0091463B" w:rsidRDefault="00EC24AD" w:rsidP="00A26C46">
      <w:pPr>
        <w:pStyle w:val="ListParagraph"/>
        <w:numPr>
          <w:ilvl w:val="0"/>
          <w:numId w:val="22"/>
        </w:numPr>
      </w:pPr>
      <w:r w:rsidRPr="00EC24AD">
        <w:t>Revised ALA/LC Romanization Table for Japanese</w:t>
      </w:r>
    </w:p>
    <w:p w14:paraId="1D3D0137" w14:textId="295C0BB3" w:rsidR="00EC24AD" w:rsidRDefault="00A94433" w:rsidP="00A26C46">
      <w:pPr>
        <w:pStyle w:val="ListParagraph"/>
        <w:numPr>
          <w:ilvl w:val="0"/>
          <w:numId w:val="22"/>
        </w:numPr>
      </w:pPr>
      <w:r w:rsidRPr="00A94433">
        <w:t>Revised ALA/LC Transliteration Table for Macedonian</w:t>
      </w:r>
    </w:p>
    <w:p w14:paraId="4FEB3447" w14:textId="77777777" w:rsidR="0052229A" w:rsidRDefault="0052229A" w:rsidP="001E325A"/>
    <w:p w14:paraId="37550735" w14:textId="1A086A85" w:rsidR="001E325A" w:rsidRPr="007E0C3E" w:rsidRDefault="001E325A" w:rsidP="001E325A">
      <w:r w:rsidRPr="007E0C3E">
        <w:t>Task forces</w:t>
      </w:r>
    </w:p>
    <w:p w14:paraId="2F3AC1FC" w14:textId="42248A24" w:rsidR="00863D61" w:rsidRDefault="00863D61" w:rsidP="00863D61">
      <w:pPr>
        <w:ind w:firstLine="720"/>
      </w:pPr>
      <w:r>
        <w:t xml:space="preserve">Active </w:t>
      </w:r>
      <w:r w:rsidR="007E0C3E">
        <w:t>t</w:t>
      </w:r>
      <w:r w:rsidR="00A33FC4" w:rsidRPr="00BD02B4">
        <w:t xml:space="preserve">ask forces: </w:t>
      </w:r>
    </w:p>
    <w:p w14:paraId="0FFC4E64" w14:textId="77777777" w:rsidR="00863D61" w:rsidRPr="00BD02B4" w:rsidRDefault="00863D61" w:rsidP="00863D61">
      <w:pPr>
        <w:pStyle w:val="ListParagraph"/>
        <w:numPr>
          <w:ilvl w:val="0"/>
          <w:numId w:val="12"/>
        </w:numPr>
      </w:pPr>
      <w:r w:rsidRPr="00BD02B4">
        <w:t>Virtual Participation Task Force</w:t>
      </w:r>
    </w:p>
    <w:p w14:paraId="5D581C81" w14:textId="77777777" w:rsidR="00863D61" w:rsidRPr="00BD02B4" w:rsidRDefault="00863D61" w:rsidP="00863D61">
      <w:pPr>
        <w:pStyle w:val="ListParagraph"/>
        <w:numPr>
          <w:ilvl w:val="0"/>
          <w:numId w:val="12"/>
        </w:numPr>
      </w:pPr>
      <w:r w:rsidRPr="00BD02B4">
        <w:t>CC:DA Procedures Review Task Force</w:t>
      </w:r>
    </w:p>
    <w:p w14:paraId="184A7A53" w14:textId="77777777" w:rsidR="00863D61" w:rsidRPr="00BD02B4" w:rsidRDefault="00863D61" w:rsidP="00863D61">
      <w:pPr>
        <w:pStyle w:val="ListParagraph"/>
        <w:numPr>
          <w:ilvl w:val="0"/>
          <w:numId w:val="12"/>
        </w:numPr>
      </w:pPr>
      <w:r w:rsidRPr="00BD02B4">
        <w:t>CC:DA RDA Beta Toolkit Training Investigation Task Force</w:t>
      </w:r>
    </w:p>
    <w:sectPr w:rsidR="00863D61" w:rsidRPr="00BD02B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B12C3" w14:textId="77777777" w:rsidR="00D15EBE" w:rsidRDefault="00D15EBE" w:rsidP="002D2DF1">
      <w:pPr>
        <w:spacing w:after="0" w:line="240" w:lineRule="auto"/>
      </w:pPr>
      <w:r>
        <w:separator/>
      </w:r>
    </w:p>
  </w:endnote>
  <w:endnote w:type="continuationSeparator" w:id="0">
    <w:p w14:paraId="57F38767" w14:textId="77777777" w:rsidR="00D15EBE" w:rsidRDefault="00D15EBE" w:rsidP="002D2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58360" w14:textId="77777777" w:rsidR="00D15EBE" w:rsidRDefault="00D15EBE" w:rsidP="002D2DF1">
      <w:pPr>
        <w:spacing w:after="0" w:line="240" w:lineRule="auto"/>
      </w:pPr>
      <w:r>
        <w:separator/>
      </w:r>
    </w:p>
  </w:footnote>
  <w:footnote w:type="continuationSeparator" w:id="0">
    <w:p w14:paraId="03BE84E6" w14:textId="77777777" w:rsidR="00D15EBE" w:rsidRDefault="00D15EBE" w:rsidP="002D2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EB441" w14:textId="26E5A8F9" w:rsidR="002D2DF1" w:rsidRDefault="00A25D67" w:rsidP="00272D35">
    <w:pPr>
      <w:pStyle w:val="Header"/>
      <w:jc w:val="right"/>
    </w:pPr>
    <w:r>
      <w:rPr>
        <w:rFonts w:cs="Times New Roman"/>
      </w:rPr>
      <w:t>SAC</w:t>
    </w:r>
    <w:r w:rsidR="00272D35">
      <w:rPr>
        <w:rFonts w:cs="Times New Roman"/>
      </w:rPr>
      <w:t>2</w:t>
    </w:r>
    <w:r w:rsidR="00C03E2F">
      <w:rPr>
        <w:rFonts w:cs="Times New Roman"/>
      </w:rPr>
      <w:t>2</w:t>
    </w:r>
    <w:r w:rsidR="00272D35">
      <w:rPr>
        <w:rFonts w:cs="Times New Roman"/>
      </w:rPr>
      <w:t>-MW/1.</w:t>
    </w:r>
    <w:r w:rsidR="00E80477">
      <w:rPr>
        <w:rFonts w:cs="Times New Roman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23BD4"/>
    <w:multiLevelType w:val="hybridMultilevel"/>
    <w:tmpl w:val="DBA4BC5C"/>
    <w:lvl w:ilvl="0" w:tplc="235CC8D0">
      <w:numFmt w:val="bullet"/>
      <w:lvlText w:val="•"/>
      <w:lvlJc w:val="left"/>
      <w:pPr>
        <w:ind w:left="324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3076C9"/>
    <w:multiLevelType w:val="hybridMultilevel"/>
    <w:tmpl w:val="91BA3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456097"/>
    <w:multiLevelType w:val="hybridMultilevel"/>
    <w:tmpl w:val="85826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A50AA"/>
    <w:multiLevelType w:val="multilevel"/>
    <w:tmpl w:val="7EB8D0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A766585"/>
    <w:multiLevelType w:val="hybridMultilevel"/>
    <w:tmpl w:val="D1B80F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C451E1"/>
    <w:multiLevelType w:val="hybridMultilevel"/>
    <w:tmpl w:val="CA327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6E14DF"/>
    <w:multiLevelType w:val="hybridMultilevel"/>
    <w:tmpl w:val="B60EB670"/>
    <w:lvl w:ilvl="0" w:tplc="235CC8D0">
      <w:numFmt w:val="bullet"/>
      <w:lvlText w:val="•"/>
      <w:lvlJc w:val="left"/>
      <w:pPr>
        <w:ind w:left="324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D1006A5"/>
    <w:multiLevelType w:val="hybridMultilevel"/>
    <w:tmpl w:val="2C122D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F6B5856"/>
    <w:multiLevelType w:val="hybridMultilevel"/>
    <w:tmpl w:val="4E128B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D193644"/>
    <w:multiLevelType w:val="hybridMultilevel"/>
    <w:tmpl w:val="FA08D1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5A93133"/>
    <w:multiLevelType w:val="hybridMultilevel"/>
    <w:tmpl w:val="52B668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8F2356B"/>
    <w:multiLevelType w:val="hybridMultilevel"/>
    <w:tmpl w:val="218A2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E116F7"/>
    <w:multiLevelType w:val="hybridMultilevel"/>
    <w:tmpl w:val="92704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833438"/>
    <w:multiLevelType w:val="hybridMultilevel"/>
    <w:tmpl w:val="1B54E2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3E5430C"/>
    <w:multiLevelType w:val="multilevel"/>
    <w:tmpl w:val="EF6C9C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01D7B01"/>
    <w:multiLevelType w:val="hybridMultilevel"/>
    <w:tmpl w:val="43A68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A557D6"/>
    <w:multiLevelType w:val="hybridMultilevel"/>
    <w:tmpl w:val="88AEF0A2"/>
    <w:lvl w:ilvl="0" w:tplc="235CC8D0">
      <w:numFmt w:val="bullet"/>
      <w:lvlText w:val="•"/>
      <w:lvlJc w:val="left"/>
      <w:pPr>
        <w:ind w:left="180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5B819F0"/>
    <w:multiLevelType w:val="hybridMultilevel"/>
    <w:tmpl w:val="95043BE0"/>
    <w:lvl w:ilvl="0" w:tplc="235CC8D0">
      <w:numFmt w:val="bullet"/>
      <w:lvlText w:val="•"/>
      <w:lvlJc w:val="left"/>
      <w:pPr>
        <w:ind w:left="180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770FE0"/>
    <w:multiLevelType w:val="hybridMultilevel"/>
    <w:tmpl w:val="63A2B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724914"/>
    <w:multiLevelType w:val="multilevel"/>
    <w:tmpl w:val="6B54D5A6"/>
    <w:lvl w:ilvl="0">
      <w:start w:val="150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A7C287E"/>
    <w:multiLevelType w:val="hybridMultilevel"/>
    <w:tmpl w:val="82D8F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C2F74EE"/>
    <w:multiLevelType w:val="hybridMultilevel"/>
    <w:tmpl w:val="426A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2"/>
  </w:num>
  <w:num w:numId="4">
    <w:abstractNumId w:val="15"/>
  </w:num>
  <w:num w:numId="5">
    <w:abstractNumId w:val="10"/>
  </w:num>
  <w:num w:numId="6">
    <w:abstractNumId w:val="9"/>
  </w:num>
  <w:num w:numId="7">
    <w:abstractNumId w:val="16"/>
  </w:num>
  <w:num w:numId="8">
    <w:abstractNumId w:val="6"/>
  </w:num>
  <w:num w:numId="9">
    <w:abstractNumId w:val="0"/>
  </w:num>
  <w:num w:numId="10">
    <w:abstractNumId w:val="17"/>
  </w:num>
  <w:num w:numId="11">
    <w:abstractNumId w:val="21"/>
  </w:num>
  <w:num w:numId="12">
    <w:abstractNumId w:val="7"/>
  </w:num>
  <w:num w:numId="13">
    <w:abstractNumId w:val="5"/>
  </w:num>
  <w:num w:numId="14">
    <w:abstractNumId w:val="1"/>
  </w:num>
  <w:num w:numId="15">
    <w:abstractNumId w:val="19"/>
    <w:lvlOverride w:ilvl="0">
      <w:lvl w:ilvl="0">
        <w:numFmt w:val="decimal"/>
        <w:lvlText w:val="%1."/>
        <w:lvlJc w:val="left"/>
      </w:lvl>
    </w:lvlOverride>
  </w:num>
  <w:num w:numId="16">
    <w:abstractNumId w:val="20"/>
  </w:num>
  <w:num w:numId="17">
    <w:abstractNumId w:val="18"/>
  </w:num>
  <w:num w:numId="18">
    <w:abstractNumId w:val="4"/>
  </w:num>
  <w:num w:numId="19">
    <w:abstractNumId w:val="3"/>
  </w:num>
  <w:num w:numId="20">
    <w:abstractNumId w:val="13"/>
  </w:num>
  <w:num w:numId="21">
    <w:abstractNumId w:val="1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zUwNLQ0NDIyN7NU0lEKTi0uzszPAykwrAUAgAyUqCwAAAA="/>
  </w:docVars>
  <w:rsids>
    <w:rsidRoot w:val="00B146B7"/>
    <w:rsid w:val="00013D50"/>
    <w:rsid w:val="000A6606"/>
    <w:rsid w:val="000E43EB"/>
    <w:rsid w:val="000F554D"/>
    <w:rsid w:val="00113331"/>
    <w:rsid w:val="00154601"/>
    <w:rsid w:val="001C4BB1"/>
    <w:rsid w:val="001E325A"/>
    <w:rsid w:val="0023306C"/>
    <w:rsid w:val="00236416"/>
    <w:rsid w:val="002573E1"/>
    <w:rsid w:val="002660F6"/>
    <w:rsid w:val="00272D35"/>
    <w:rsid w:val="00273003"/>
    <w:rsid w:val="002850D3"/>
    <w:rsid w:val="00285902"/>
    <w:rsid w:val="002C7846"/>
    <w:rsid w:val="002D2DF1"/>
    <w:rsid w:val="002E58C5"/>
    <w:rsid w:val="002F1C7A"/>
    <w:rsid w:val="00305FCB"/>
    <w:rsid w:val="00307160"/>
    <w:rsid w:val="00313F09"/>
    <w:rsid w:val="00332E61"/>
    <w:rsid w:val="0034167B"/>
    <w:rsid w:val="0034340E"/>
    <w:rsid w:val="00350277"/>
    <w:rsid w:val="003533C4"/>
    <w:rsid w:val="003736EB"/>
    <w:rsid w:val="0039063C"/>
    <w:rsid w:val="003A05AC"/>
    <w:rsid w:val="003A20CD"/>
    <w:rsid w:val="003B379C"/>
    <w:rsid w:val="003B4A27"/>
    <w:rsid w:val="003D7F0E"/>
    <w:rsid w:val="00403C88"/>
    <w:rsid w:val="00411764"/>
    <w:rsid w:val="0042155F"/>
    <w:rsid w:val="00425024"/>
    <w:rsid w:val="00445FE1"/>
    <w:rsid w:val="00462D5F"/>
    <w:rsid w:val="004F601A"/>
    <w:rsid w:val="00507F5E"/>
    <w:rsid w:val="0052229A"/>
    <w:rsid w:val="00531FF3"/>
    <w:rsid w:val="005B2D35"/>
    <w:rsid w:val="00604BDF"/>
    <w:rsid w:val="00605162"/>
    <w:rsid w:val="00606D13"/>
    <w:rsid w:val="00625E98"/>
    <w:rsid w:val="00631F5E"/>
    <w:rsid w:val="006655F6"/>
    <w:rsid w:val="0067238D"/>
    <w:rsid w:val="00673E71"/>
    <w:rsid w:val="0069725F"/>
    <w:rsid w:val="006A3C0E"/>
    <w:rsid w:val="006C5D4A"/>
    <w:rsid w:val="006D3FE5"/>
    <w:rsid w:val="0070699F"/>
    <w:rsid w:val="007451CF"/>
    <w:rsid w:val="00776680"/>
    <w:rsid w:val="00781C3A"/>
    <w:rsid w:val="00797BF8"/>
    <w:rsid w:val="007A2458"/>
    <w:rsid w:val="007B5E70"/>
    <w:rsid w:val="007E0C3E"/>
    <w:rsid w:val="007F0EC8"/>
    <w:rsid w:val="007F73FC"/>
    <w:rsid w:val="00824BB3"/>
    <w:rsid w:val="00847A6B"/>
    <w:rsid w:val="00851788"/>
    <w:rsid w:val="00863D61"/>
    <w:rsid w:val="00875B1A"/>
    <w:rsid w:val="00882976"/>
    <w:rsid w:val="0088697C"/>
    <w:rsid w:val="008A5D95"/>
    <w:rsid w:val="008D008D"/>
    <w:rsid w:val="00906363"/>
    <w:rsid w:val="0091463B"/>
    <w:rsid w:val="00921120"/>
    <w:rsid w:val="00923312"/>
    <w:rsid w:val="00935F5F"/>
    <w:rsid w:val="00935FC3"/>
    <w:rsid w:val="00940F59"/>
    <w:rsid w:val="00957B32"/>
    <w:rsid w:val="00982C56"/>
    <w:rsid w:val="009C5281"/>
    <w:rsid w:val="009E5AD3"/>
    <w:rsid w:val="009F7EC5"/>
    <w:rsid w:val="00A14BC8"/>
    <w:rsid w:val="00A25D67"/>
    <w:rsid w:val="00A26C46"/>
    <w:rsid w:val="00A33FC4"/>
    <w:rsid w:val="00A47CCF"/>
    <w:rsid w:val="00A94433"/>
    <w:rsid w:val="00AD2F75"/>
    <w:rsid w:val="00AD76C1"/>
    <w:rsid w:val="00AE33B0"/>
    <w:rsid w:val="00B146B7"/>
    <w:rsid w:val="00B25280"/>
    <w:rsid w:val="00B25A5D"/>
    <w:rsid w:val="00B37BA0"/>
    <w:rsid w:val="00B43899"/>
    <w:rsid w:val="00B55336"/>
    <w:rsid w:val="00B77862"/>
    <w:rsid w:val="00B8210C"/>
    <w:rsid w:val="00B96D38"/>
    <w:rsid w:val="00BD02B4"/>
    <w:rsid w:val="00BF492D"/>
    <w:rsid w:val="00C03E2F"/>
    <w:rsid w:val="00C72E75"/>
    <w:rsid w:val="00C95CFD"/>
    <w:rsid w:val="00C97969"/>
    <w:rsid w:val="00CC6C09"/>
    <w:rsid w:val="00CF5ED7"/>
    <w:rsid w:val="00D15EBE"/>
    <w:rsid w:val="00DA4DAA"/>
    <w:rsid w:val="00DC7BE2"/>
    <w:rsid w:val="00DD263B"/>
    <w:rsid w:val="00DD5345"/>
    <w:rsid w:val="00E66924"/>
    <w:rsid w:val="00E80477"/>
    <w:rsid w:val="00E86570"/>
    <w:rsid w:val="00EC24AD"/>
    <w:rsid w:val="00ED0E09"/>
    <w:rsid w:val="00F54F70"/>
    <w:rsid w:val="00F72E0D"/>
    <w:rsid w:val="00F875BC"/>
    <w:rsid w:val="00F926BC"/>
    <w:rsid w:val="00FC6C2F"/>
    <w:rsid w:val="00FD73AF"/>
    <w:rsid w:val="00FE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6B77A"/>
  <w15:chartTrackingRefBased/>
  <w15:docId w15:val="{13CA0924-22FB-4F95-BBDE-998D6E61B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4D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DF1"/>
  </w:style>
  <w:style w:type="paragraph" w:styleId="Footer">
    <w:name w:val="footer"/>
    <w:basedOn w:val="Normal"/>
    <w:link w:val="FooterChar"/>
    <w:uiPriority w:val="99"/>
    <w:unhideWhenUsed/>
    <w:rsid w:val="002D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DF1"/>
  </w:style>
  <w:style w:type="character" w:styleId="Strong">
    <w:name w:val="Strong"/>
    <w:basedOn w:val="DefaultParagraphFont"/>
    <w:uiPriority w:val="22"/>
    <w:qFormat/>
    <w:rsid w:val="00013D50"/>
    <w:rPr>
      <w:b/>
      <w:bCs/>
    </w:rPr>
  </w:style>
  <w:style w:type="paragraph" w:customStyle="1" w:styleId="Default">
    <w:name w:val="Default"/>
    <w:rsid w:val="00FC6C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389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26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6C09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47A6B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 w:bidi="ar-SA"/>
    </w:rPr>
  </w:style>
  <w:style w:type="character" w:customStyle="1" w:styleId="TitleChar">
    <w:name w:val="Title Char"/>
    <w:basedOn w:val="DefaultParagraphFont"/>
    <w:link w:val="Title"/>
    <w:uiPriority w:val="10"/>
    <w:rsid w:val="00847A6B"/>
    <w:rPr>
      <w:rFonts w:ascii="Arial" w:eastAsia="Arial" w:hAnsi="Arial" w:cs="Arial"/>
      <w:sz w:val="52"/>
      <w:szCs w:val="52"/>
      <w:lang w:val="e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axwell</dc:creator>
  <cp:keywords/>
  <dc:description/>
  <cp:lastModifiedBy>Candy Riley</cp:lastModifiedBy>
  <cp:revision>2</cp:revision>
  <dcterms:created xsi:type="dcterms:W3CDTF">2022-01-14T20:25:00Z</dcterms:created>
  <dcterms:modified xsi:type="dcterms:W3CDTF">2022-01-14T20:25:00Z</dcterms:modified>
</cp:coreProperties>
</file>